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7685E3" w14:textId="0BC7651E" w:rsidR="002C7F70" w:rsidRPr="002C7F70" w:rsidRDefault="002C7F70">
      <w:pPr>
        <w:rPr>
          <w:color w:val="FF0000"/>
          <w:sz w:val="48"/>
          <w:szCs w:val="48"/>
        </w:rPr>
      </w:pPr>
      <w:r w:rsidRPr="002C7F70">
        <w:rPr>
          <w:color w:val="FF0000"/>
          <w:sz w:val="48"/>
          <w:szCs w:val="48"/>
        </w:rPr>
        <w:t>Tail Length</w:t>
      </w:r>
    </w:p>
    <w:p w14:paraId="7B7EDF1A" w14:textId="5A104E3F" w:rsidR="002C7F70" w:rsidRPr="002C7F70" w:rsidRDefault="002C7F70">
      <w:pPr>
        <w:rPr>
          <w:color w:val="0000FF"/>
          <w:sz w:val="48"/>
          <w:szCs w:val="48"/>
        </w:rPr>
      </w:pPr>
      <w:r w:rsidRPr="002C7F70">
        <w:rPr>
          <w:color w:val="0000FF"/>
          <w:sz w:val="48"/>
          <w:szCs w:val="48"/>
        </w:rPr>
        <w:t>Tail Width</w:t>
      </w:r>
    </w:p>
    <w:p w14:paraId="3E96B050" w14:textId="2C3439DA" w:rsidR="002C7F70" w:rsidRDefault="002C7F70">
      <w:pPr>
        <w:rPr>
          <w:color w:val="FF9300"/>
          <w:sz w:val="48"/>
          <w:szCs w:val="48"/>
        </w:rPr>
      </w:pPr>
      <w:r w:rsidRPr="002C7F70">
        <w:rPr>
          <w:color w:val="FF9300"/>
          <w:sz w:val="48"/>
          <w:szCs w:val="48"/>
        </w:rPr>
        <w:t xml:space="preserve">Shoulder Width </w:t>
      </w:r>
    </w:p>
    <w:p w14:paraId="18879787" w14:textId="6A9C32D7" w:rsidR="002C7F70" w:rsidRDefault="002C7F70">
      <w:pPr>
        <w:rPr>
          <w:color w:val="620A8F"/>
          <w:sz w:val="48"/>
          <w:szCs w:val="48"/>
        </w:rPr>
      </w:pPr>
      <w:r>
        <w:rPr>
          <w:color w:val="620A8F"/>
          <w:sz w:val="48"/>
          <w:szCs w:val="48"/>
        </w:rPr>
        <w:t xml:space="preserve">Shoulder </w:t>
      </w:r>
      <w:r w:rsidR="00102562">
        <w:rPr>
          <w:color w:val="620A8F"/>
          <w:sz w:val="48"/>
          <w:szCs w:val="48"/>
        </w:rPr>
        <w:t xml:space="preserve">Back </w:t>
      </w:r>
      <w:r>
        <w:rPr>
          <w:color w:val="620A8F"/>
          <w:sz w:val="48"/>
          <w:szCs w:val="48"/>
        </w:rPr>
        <w:t>Length</w:t>
      </w:r>
      <w:r w:rsidR="00102562">
        <w:rPr>
          <w:color w:val="620A8F"/>
          <w:sz w:val="48"/>
          <w:szCs w:val="48"/>
        </w:rPr>
        <w:t xml:space="preserve"> </w:t>
      </w:r>
    </w:p>
    <w:p w14:paraId="39B84F30" w14:textId="2BD9EB29" w:rsidR="002C7F70" w:rsidRDefault="002C7F70">
      <w:pPr>
        <w:rPr>
          <w:color w:val="00FF00"/>
          <w:sz w:val="48"/>
          <w:szCs w:val="48"/>
        </w:rPr>
      </w:pPr>
      <w:r w:rsidRPr="00102562">
        <w:rPr>
          <w:color w:val="00FF00"/>
          <w:sz w:val="48"/>
          <w:szCs w:val="48"/>
        </w:rPr>
        <w:t>Shoulder Length</w:t>
      </w:r>
    </w:p>
    <w:p w14:paraId="621F429C" w14:textId="782E924A" w:rsidR="00102562" w:rsidRDefault="00102562">
      <w:pPr>
        <w:rPr>
          <w:color w:val="555555"/>
          <w:sz w:val="48"/>
          <w:szCs w:val="48"/>
        </w:rPr>
      </w:pPr>
      <w:r>
        <w:rPr>
          <w:color w:val="555555"/>
          <w:sz w:val="48"/>
          <w:szCs w:val="48"/>
        </w:rPr>
        <w:t>Head Length</w:t>
      </w:r>
      <w:r w:rsidR="007D75E0">
        <w:rPr>
          <w:color w:val="555555"/>
          <w:sz w:val="48"/>
          <w:szCs w:val="48"/>
        </w:rPr>
        <w:t xml:space="preserve"> (automatically calculated)</w:t>
      </w:r>
    </w:p>
    <w:p w14:paraId="2A4990BB" w14:textId="1F9099DD" w:rsidR="00102562" w:rsidRPr="00102562" w:rsidRDefault="00102562">
      <w:pPr>
        <w:rPr>
          <w:color w:val="3C2E09"/>
          <w:sz w:val="48"/>
          <w:szCs w:val="48"/>
        </w:rPr>
      </w:pPr>
      <w:r>
        <w:rPr>
          <w:color w:val="3C2E09"/>
          <w:sz w:val="48"/>
          <w:szCs w:val="48"/>
        </w:rPr>
        <w:t>Head Width</w:t>
      </w:r>
      <w:r w:rsidR="007D75E0">
        <w:rPr>
          <w:color w:val="3C2E09"/>
          <w:sz w:val="48"/>
          <w:szCs w:val="48"/>
        </w:rPr>
        <w:t xml:space="preserve"> </w:t>
      </w:r>
      <w:r w:rsidR="007D75E0" w:rsidRPr="007D75E0">
        <w:rPr>
          <w:color w:val="3C2E09"/>
          <w:sz w:val="48"/>
          <w:szCs w:val="48"/>
        </w:rPr>
        <w:t xml:space="preserve"> (automatically calculated)</w:t>
      </w:r>
    </w:p>
    <w:sectPr w:rsidR="00102562" w:rsidRPr="001025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zN7M0NDEzNDQ3NDBT0lEKTi0uzszPAykwrAUAWwGarCwAAAA="/>
  </w:docVars>
  <w:rsids>
    <w:rsidRoot w:val="002C7F70"/>
    <w:rsid w:val="00102562"/>
    <w:rsid w:val="002C7F70"/>
    <w:rsid w:val="007D75E0"/>
    <w:rsid w:val="00945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DD6859"/>
  <w15:chartTrackingRefBased/>
  <w15:docId w15:val="{802792CA-B45E-454A-8CFF-AF44BA75A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1</Pages>
  <Words>23</Words>
  <Characters>1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ne Borg</dc:creator>
  <cp:keywords/>
  <dc:description/>
  <cp:lastModifiedBy>Wayne Borg</cp:lastModifiedBy>
  <cp:revision>3</cp:revision>
  <dcterms:created xsi:type="dcterms:W3CDTF">2019-11-16T12:37:00Z</dcterms:created>
  <dcterms:modified xsi:type="dcterms:W3CDTF">2021-01-09T14:42:00Z</dcterms:modified>
</cp:coreProperties>
</file>